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1-16</w:t>
      </w:r>
    </w:p>
    <w:bookmarkStart w:id="20" w:name="summaryabstract"/>
    <w:p>
      <w:pPr>
        <w:pStyle w:val="Heading1"/>
      </w:pPr>
      <w:r>
        <w:rPr>
          <w:rStyle w:val="SectionNumber"/>
        </w:rPr>
        <w:t xml:space="preserve">1</w:t>
      </w:r>
      <w:r>
        <w:tab/>
      </w:r>
      <w:r>
        <w:t xml:space="preserve">Summary/Abstract</w:t>
      </w:r>
    </w:p>
    <w:p>
      <w:pPr>
        <w:pStyle w:val="FirstParagraph"/>
      </w:pPr>
    </w:p>
    <w:p>
      <w:pPr>
        <w:pStyle w:val="BodyText"/>
      </w:pPr>
      <w:r>
        <w:rPr>
          <w:iCs/>
          <w:i/>
        </w:rPr>
        <w:t xml:space="preserve">Stream health and water quality is typically measured by its physical characteristics (chemistry, surrounding land use area, channelization, etc.); Microbial (fecal indicator), and ecology (diversity of indicator macroinvertebrates). However, these categories are usually analyzed separately to assess stream health [cite]. If the impact of urbanization on freshwater bodies is not monolithic, we could be spending a lot of time and effort on monitoring programs that are not effective. Studies have shown conflicting results on what variables like conductivity, turbidity, e. coli cfu (fecal coliform indicator), nutrient (nitrogen and phosphorus) concentration, and biodiversity indicator score actually say about water quality [cite]. Therefore, a study was conducted assess how well all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rPr>
          <w:iCs/>
          <w:i/>
        </w:rPr>
        <w:t xml:space="preserve">Data was acquired from a publicly available spreadsheet of water quality measurements collected by the Upper Oconee Watershed Network (UOWN) between 2003 and 2020. Data originated from three distinct watersheds in the Athens- Clarke County area: Middle Oconee (MIDO), North Oconee (NORO), and Oconee (BIOC). The data were analyzed first by using bivariate linear modeling of the variables conductivity, turbidity, nitrate (no3) concentration, E. coli cfu, and biodiversity indicator score (biological score). E. coli cfu and biological score were used as outcomes to specifically see if easy to measure physical/chemical properties could predict biological variables to assess water quality. Second, the MIDO data were analyzed using LASSO linear modeling to construct the best combinations of variables to predict E. coli cfu and biological score.</w:t>
      </w:r>
    </w:p>
    <w:p>
      <w:pPr>
        <w:pStyle w:val="BodyText"/>
      </w:pPr>
      <w:r>
        <w:rPr>
          <w:iCs/>
          <w:i/>
        </w:rPr>
        <w:t xml:space="preserve">Results indicated that the only significant bivariate relationships that existed were between E. coli cfu and conductivity for the MIDO site only. LASSO modeling produced models that did not fit the data any better than the null model that was calculated for cross validation. This indicates that physical/chemical water quality measurements cannot predict biological measurements. This suggests that the citizen science approach to water quality monitoring should be re-evaluated for sampling robustness or that the effect of urbanization is spatially and temporally different and may not captured well without more in-depth sampling. Future studies should investigate how specific aspects of urbanization actually impact our indicator variables of water quality and stream health.</w:t>
      </w:r>
    </w:p>
    <w:p>
      <w:pPr>
        <w:pStyle w:val="BodyText"/>
      </w:pPr>
    </w:p>
    <w:bookmarkEnd w:id="20"/>
    <w:bookmarkStart w:id="21" w:name="introduction"/>
    <w:p>
      <w:pPr>
        <w:pStyle w:val="Heading1"/>
      </w:pPr>
      <w:r>
        <w:rPr>
          <w:rStyle w:val="SectionNumber"/>
        </w:rPr>
        <w:t xml:space="preserve">2</w:t>
      </w:r>
      <w:r>
        <w:tab/>
      </w:r>
      <w:r>
        <w:t xml:space="preserve">Introduction</w:t>
      </w:r>
    </w:p>
    <w:p>
      <w:pPr>
        <w:pStyle w:val="FirstParagraph"/>
      </w:pPr>
      <w:r>
        <w:rPr>
          <w:iCs/>
          <w:i/>
        </w:rPr>
        <w:t xml:space="preserve">The Earth’s surface contains a relative proportion of approximately 3% freshwater to 97% salt water. As such, that three percent is supposedly meant to sustain a growing global population of 9 billion people. In a world where water scarcity is more and more common, our freshwater reserves are also threatened by pollution by urbanization. Urbanization surrounding a freshwater body creates a watershed dominated by impervious surface in the form of concrete and asphalt [cite]. Studies have shown that there is a significant negative relationship between impervious surface coverage and water quality. This is most likely due to accumulation and concentration of run-off pollutants from an entire watershed into a single drainage basin (i.e. freshwater body)[cite]. Because the urban world continues to grow with population, it is likely that we will see a proportional decrease in water quality in our freshwater bodies as a result. Therefore, a rapid and consistent monitoring system needs to be in place to effectively allocate resources to remediating body of water in the midst of being polluted.</w:t>
      </w:r>
    </w:p>
    <w:p>
      <w:pPr>
        <w:pStyle w:val="BodyText"/>
      </w:pPr>
      <w:r>
        <w:rPr>
          <w:iCs/>
          <w:i/>
        </w:rPr>
        <w:t xml:space="preserve">Currently, stream health and water quality is typically measured by its physical characteristics (chemistry, surrounding land use area, channelization, etc.); Microbial (fecal indicator), and ecology (diversity of indicator macroinvertebrates). Typically, these measurements include conductivity (measure of dissolved ions), dissolved oxygen, temperature, pH, nitrate and phosphorus concentration, turbidity (measure of suspended particulate matter in the water column), fecal indicator bacteria (measure of waste pollution), and benthic macroinvertebrate diversity indices (measure of impervious surface run-off on sensitive aquatic taxa) [cite]. However, these categories are usually analyzed separately to assess stream health [cite]. As such, it is hard to evaluate whether urbanization affects watersheds and water quality in fairly similar ways, regardless of location. Evaluating how uniform the impact of urbanization is on different watersheds would allow for a cookie-cutter monitoring and remediation method, which would allow implementation to be fairly easy for environmental managers. On the other hand, if the impact of urbanization on freshwater bodies is not monolithic, we could be spending a lot of time and effort on monitoring programs that are not effective. Currently, citizen science groups, like Adopt-a-Stream in Georgia, are collecting data on many watersheds throughout the world in an effort to consistently monitor water quality in a community. However, studies have shown conflicting results on what variables like conductivity, turbidity, e. coli cfu (fecal coliform indicator), nutrient (nitrogen and phosphorus) concentration, and biodiversity indicator score actually say about water quality [cite]. Therefore, my question is how well are these parameters correlated with each other in the context of the Adopt-a-Stream method. Specifically, can you use one of the indicators mentioned (physical, microbial, and ecological) to describe the others to make a statement about overall stream health?</w:t>
      </w:r>
    </w:p>
    <w:p>
      <w:pPr>
        <w:pStyle w:val="BodyText"/>
      </w:pPr>
      <w:r>
        <w:rPr>
          <w:iCs/>
          <w:i/>
        </w:rPr>
        <w:t xml:space="preserve">I would expect that because the all three are correlated with urbanization/anthropocentric impact, a negative impact in one indicator category will indicate a correlated negative impact to stream health in the other categories. The only caveat is that because level of noise in stream health data, significant correlations may be difficult to find.</w:t>
      </w:r>
    </w:p>
    <w:p>
      <w:pPr>
        <w:pStyle w:val="BodyText"/>
      </w:pPr>
    </w:p>
    <w:bookmarkEnd w:id="21"/>
    <w:bookmarkStart w:id="26" w:name="methods-and-results"/>
    <w:p>
      <w:pPr>
        <w:pStyle w:val="Heading1"/>
      </w:pPr>
      <w:r>
        <w:rPr>
          <w:rStyle w:val="SectionNumber"/>
        </w:rPr>
        <w:t xml:space="preserve">3</w:t>
      </w:r>
      <w:r>
        <w:tab/>
      </w:r>
      <w:r>
        <w:t xml:space="preserve">Methods and Results</w:t>
      </w:r>
    </w:p>
    <w:p>
      <w:pPr>
        <w:pStyle w:val="FirstParagraph"/>
      </w:pPr>
      <w:r>
        <w:rPr>
          <w:iCs/>
          <w:i/>
        </w:rP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p>
    <w:p>
      <w:pPr>
        <w:pStyle w:val="BodyText"/>
      </w:pPr>
    </w:p>
    <w:bookmarkStart w:id="22" w:name="data-aquisition"/>
    <w:p>
      <w:pPr>
        <w:pStyle w:val="Heading2"/>
      </w:pPr>
      <w:r>
        <w:rPr>
          <w:rStyle w:val="SectionNumber"/>
        </w:rPr>
        <w:t xml:space="preserve">3.1</w:t>
      </w:r>
      <w:r>
        <w:tab/>
      </w:r>
      <w:r>
        <w:t xml:space="preserve">Data aquisition</w:t>
      </w:r>
    </w:p>
    <w:p>
      <w:pPr>
        <w:pStyle w:val="FirstParagraph"/>
      </w:pPr>
      <w:r>
        <w:rPr>
          <w:iCs/>
          <w:i/>
        </w:rP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rPr>
          <w:iCs/>
          <w:i/>
        </w:rPr>
        <w:t xml:space="preserve"> </w:t>
      </w:r>
      <w:r>
        <w:rPr>
          <w:iCs/>
          <w:i/>
        </w:rPr>
        <w:t xml:space="preserve">“</w:t>
      </w:r>
      <w:r>
        <w:rPr>
          <w:iCs/>
          <w:i/>
        </w:rPr>
        <w:t xml:space="preserve">po4.mgl</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emperature</w:t>
      </w:r>
      <w:r>
        <w:rPr>
          <w:iCs/>
          <w:i/>
        </w:rPr>
        <w:t xml:space="preserve">”</w:t>
      </w:r>
      <w:r>
        <w:rPr>
          <w:iCs/>
          <w:i/>
        </w:rPr>
        <w:t xml:space="preserve"> </w:t>
      </w:r>
      <w:r>
        <w:rPr>
          <w:iCs/>
          <w:i/>
        </w:rPr>
        <w:t xml:space="preserve">due to significant amounts of missing data.</w:t>
      </w:r>
    </w:p>
    <w:p>
      <w:pPr>
        <w:pStyle w:val="BodyText"/>
      </w:pPr>
    </w:p>
    <w:bookmarkEnd w:id="22"/>
    <w:bookmarkStart w:id="23" w:name="data-import-and-cleaning"/>
    <w:p>
      <w:pPr>
        <w:pStyle w:val="Heading2"/>
      </w:pPr>
      <w:r>
        <w:rPr>
          <w:rStyle w:val="SectionNumber"/>
        </w:rPr>
        <w:t xml:space="preserve">3.2</w:t>
      </w:r>
      <w:r>
        <w:tab/>
      </w:r>
      <w:r>
        <w:t xml:space="preserve">Data import and cleaning</w:t>
      </w:r>
    </w:p>
    <w:p>
      <w:pPr>
        <w:pStyle w:val="FirstParagraph"/>
      </w:pPr>
      <w:r>
        <w:rPr>
          <w:iCs/>
          <w:i/>
        </w:rPr>
        <w:t xml:space="preserve">Below is the cleaned data produced from our data processing. Data was processed using the processingscript.R file and includes the following steps:</w:t>
      </w:r>
      <w:r>
        <w:t xml:space="preserve"> </w:t>
      </w:r>
      <w:r>
        <w:rPr>
          <w:iCs/>
          <w:i/>
        </w:rPr>
        <w:t xml:space="preserve">1. Load rawdata from excel file. Note the use of the here() package and not absolute paths</w:t>
      </w:r>
    </w:p>
    <w:p>
      <w:pPr>
        <w:pStyle w:val="BodyText"/>
      </w:pPr>
      <w:r>
        <w:rPr>
          <w:iCs/>
          <w:i/>
        </w:rPr>
        <w:t xml:space="preserve">2. Designate NA’s as actually missing values instead of factor data.</w:t>
      </w:r>
    </w:p>
    <w:p>
      <w:pPr>
        <w:pStyle w:val="BodyText"/>
      </w:pPr>
      <w:r>
        <w:rPr>
          <w:iCs/>
          <w:i/>
        </w:rPr>
        <w:t xml:space="preserve">3. 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p>
    <w:p>
      <w:pPr>
        <w:pStyle w:val="BodyText"/>
      </w:pPr>
      <w:r>
        <w:rPr>
          <w:iCs/>
          <w:i/>
        </w:rPr>
        <w:t xml:space="preserve">There is 3,075 rows and 12 columns. This is because data has been collected for ~20 years. Unfortunately, I am seeing a lot of NA’s in the data. Because this is citizen science monitoring data, NA most likely means the data wasn’t collected during that event and is a form of human error bias.</w:t>
      </w:r>
    </w:p>
    <w:p>
      <w:pPr>
        <w:pStyle w:val="BodyText"/>
      </w:pPr>
      <w:r>
        <w:rPr>
          <w:iCs/>
          <w:i/>
        </w:rPr>
        <w:t xml:space="preserve">4. Use NA assessment to see determine which variables to remove from assessment. This was done using the is_na function. 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p>
    <w:p>
      <w:pPr>
        <w:pStyle w:val="BodyText"/>
      </w:pPr>
      <w:r>
        <w:rPr>
          <w:iCs/>
          <w:i/>
        </w:rPr>
        <w:t xml:space="preserve">5. 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p>
    <w:p>
      <w:pPr>
        <w:pStyle w:val="BodyText"/>
      </w:pPr>
      <w:r>
        <w:rPr>
          <w:iCs/>
          <w:i/>
        </w:rPr>
        <w:t xml:space="preserve">6. Separate the data into three separate dataframes based on location ID:</w:t>
      </w:r>
      <w:r>
        <w:rPr>
          <w:iCs/>
          <w:i/>
        </w:rPr>
        <w:t xml:space="preserve"> </w:t>
      </w:r>
      <w:r>
        <w:rPr>
          <w:iCs/>
          <w:i/>
        </w:rPr>
        <w:t xml:space="preserve">“</w:t>
      </w:r>
      <w:r>
        <w:rPr>
          <w:iCs/>
          <w:i/>
        </w:rPr>
        <w:t xml:space="preserve">MIDO,</w:t>
      </w:r>
      <w:r>
        <w:rPr>
          <w:iCs/>
          <w:i/>
        </w:rPr>
        <w:t xml:space="preserve">”</w:t>
      </w:r>
      <w:r>
        <w:rPr>
          <w:iCs/>
          <w:i/>
        </w:rPr>
        <w:t xml:space="preserve"> </w:t>
      </w:r>
      <w:r>
        <w:rPr>
          <w:iCs/>
          <w:i/>
        </w:rPr>
        <w:t xml:space="preserve">“</w:t>
      </w:r>
      <w:r>
        <w:rPr>
          <w:iCs/>
          <w:i/>
        </w:rPr>
        <w:t xml:space="preserve">NORO,</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ICO.</w:t>
      </w:r>
      <w:r>
        <w:rPr>
          <w:iCs/>
          <w:i/>
        </w:rPr>
        <w:t xml:space="preserve">”</w:t>
      </w:r>
      <w:r>
        <w:rPr>
          <w:iCs/>
          <w:i/>
        </w:rPr>
        <w:t xml:space="preserve"> </w:t>
      </w:r>
      <w:r>
        <w:rPr>
          <w:iCs/>
          <w:i/>
        </w:rPr>
        <w:t xml:space="preserve">This is to separate out any bias based on location of the streams within ACC.</w:t>
      </w:r>
    </w:p>
    <w:p>
      <w:pPr>
        <w:pStyle w:val="BodyText"/>
      </w:pPr>
      <w:r>
        <w:rPr>
          <w:iCs/>
          <w:i/>
        </w:rPr>
        <w:t xml:space="preserve">7. 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p>
    <w:p>
      <w:pPr>
        <w:pStyle w:val="BodyText"/>
      </w:pPr>
    </w:p>
    <w:bookmarkEnd w:id="23"/>
    <w:bookmarkStart w:id="24" w:name="exploratory-analysis"/>
    <w:p>
      <w:pPr>
        <w:pStyle w:val="Heading2"/>
      </w:pPr>
      <w:r>
        <w:rPr>
          <w:rStyle w:val="SectionNumber"/>
        </w:rPr>
        <w:t xml:space="preserve">3.3</w:t>
      </w:r>
      <w:r>
        <w:tab/>
      </w:r>
      <w:r>
        <w:t xml:space="preserve">Exploratory analysis</w:t>
      </w:r>
    </w:p>
    <w:p>
      <w:pPr>
        <w:pStyle w:val="FirstParagraph"/>
      </w:pPr>
      <w:r>
        <w:rPr>
          <w:iCs/>
          <w:i/>
        </w:rPr>
        <w:t xml:space="preserve">The following is an exploration of Stream Health Indicator correlation and comparison. The exploration will be structured as follows:</w:t>
      </w:r>
      <w:r>
        <w:t xml:space="preserve"> </w:t>
      </w:r>
      <w:r>
        <w:rPr>
          <w:iCs/>
          <w:i/>
        </w:rP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p>
    <w:bookmarkEnd w:id="24"/>
    <w:bookmarkStart w:id="25" w:name="full-analysis"/>
    <w:p>
      <w:pPr>
        <w:pStyle w:val="Heading2"/>
      </w:pPr>
      <w:r>
        <w:rPr>
          <w:rStyle w:val="SectionNumber"/>
        </w:rPr>
        <w:t xml:space="preserve">3.4</w:t>
      </w:r>
      <w:r>
        <w:tab/>
      </w:r>
      <w:r>
        <w:t xml:space="preserve">Full analysis</w:t>
      </w:r>
    </w:p>
    <w:p>
      <w:pPr>
        <w:pStyle w:val="FirstParagraph"/>
      </w:pP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p>
    <w:p>
      <w:pPr>
        <w:pStyle w:val="BodyText"/>
      </w:pPr>
    </w:p>
    <w:p>
      <w:pPr>
        <w:pStyle w:val="BodyText"/>
      </w:pPr>
      <w:r>
        <w:rPr>
          <w:iCs/>
          <w:i/>
        </w:rPr>
        <w:t xml:space="preserve">Following correlation analysis during exploration, focus was shifted to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p>
    <w:p>
      <w:pPr>
        <w:pStyle w:val="BodyText"/>
      </w:pPr>
    </w:p>
    <w:p>
      <w:pPr>
        <w:pStyle w:val="BodyText"/>
      </w:pPr>
      <w:r>
        <w:rPr>
          <w:iCs/>
          <w:i/>
        </w:rPr>
        <w:t xml:space="preserve">Finally, LASSO analyses were performed with either biological score or E. coli cfu as the outcome of choice. The LASSO model analyzed which combination of stream health descriptive variables are the best for predicting either biological score or E. coli cfu values for the MIDO site through time.</w:t>
      </w:r>
    </w:p>
    <w:p>
      <w:pPr>
        <w:pStyle w:val="BodyText"/>
      </w:pPr>
    </w:p>
    <w:p>
      <w:pPr>
        <w:pStyle w:val="BodyText"/>
      </w:pPr>
      <w:r>
        <w:rPr>
          <w:iCs/>
          <w:i/>
        </w:rP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 To test how well the LASSO models performed and how well they fit our data, Root Mean Squared Error (RMSE) was calculated for each model produced and for predicted values of MIDO stream health variables, using the LASSO models. Residuals between actual and predicted values were calculated to show how well the models could predict values. Finally, all RMSE values (actual and predicted data models) were compared to a null model for both biological score and E. coli cfu to evaluate model performance.</w:t>
      </w:r>
    </w:p>
    <w:p>
      <w:pPr>
        <w:pStyle w:val="BodyText"/>
      </w:pPr>
    </w:p>
    <w:p>
      <w:pPr>
        <w:pStyle w:val="BodyText"/>
      </w:pPr>
      <w:r>
        <w:rPr>
          <w:iCs/>
          <w:i/>
        </w:rPr>
        <w:t xml:space="preserve">The null linear models for biological score and E. coli cfu produced a RMSE = 6.63, with a standard deviation of 0.13 and RMSE = 0.52, with a standard deviation of 0.014, respectively. Results from the biological score LASSO machine learning model indicated that model 47 is the best performing models (RMSE = 6.50; STE = 0.16). However, based on comparative RMSE scores, model 47 does not really perform any better than the null model. This indicates that it is a bad fit to the MIDO data. Results from the E. coli cfu LASSO machine learning model indicated that model 41 is the best performing models (RMSE = 0.50; STE = 0.012). However, based on comparative RMSE scores, model 41 does not really perform any better than the null model. This indicates that it is a bad fit to the MIDO data.</w:t>
      </w:r>
    </w:p>
    <w:p>
      <w:pPr>
        <w:pStyle w:val="BodyText"/>
      </w:pPr>
    </w:p>
    <w:bookmarkEnd w:id="25"/>
    <w:bookmarkEnd w:id="26"/>
    <w:bookmarkStart w:id="28" w:name="discussion"/>
    <w:p>
      <w:pPr>
        <w:pStyle w:val="Heading1"/>
      </w:pPr>
      <w:r>
        <w:rPr>
          <w:rStyle w:val="SectionNumber"/>
        </w:rPr>
        <w:t xml:space="preserve">4</w:t>
      </w:r>
      <w:r>
        <w:tab/>
      </w:r>
      <w:r>
        <w:t xml:space="preserve">Discussion</w:t>
      </w:r>
    </w:p>
    <w:p>
      <w:pPr>
        <w:pStyle w:val="FirstParagraph"/>
      </w:pPr>
    </w:p>
    <w:p>
      <w:pPr>
        <w:pStyle w:val="BodyText"/>
      </w:pPr>
      <w:r>
        <w:rPr>
          <w:iCs/>
          <w:i/>
        </w:rPr>
        <w:t xml:space="preserve">Based on the linear modeling exploratory analysis and LASSO modeling for best combination of predictors, the results indicate that combinations of the variables biological score, E. coli cfu, nitrate concentration, conductivity, and turbidity are not able to predict values for biological score or E. coli cfu. This indicates that one cannot predict one measure of stream health from another. This is seen by a lack of consistent significant correlations between each stream health predictor and either biological score or E. coli cfu as well as LASSO modeling to find the ideal combination of stream health variables to predict biological score or E. coli cfu. Given these results, it is likely that the data was biased due to the inconsistent and opportunistic sampling efforts done by citizen science [find citation for lack of reliability for citizen science data]. When examining the data set, many values were observed to be missing, with a disproportionate amount of extent observations in what I suspect to be the more easily collected stream health variables. For example, significantly more NA observations were included in the biological score column relative to variables like turbidty and conductivity. This is because both turbidity and conductivity can be measured in situ with a meter in a matter of minutes, while biological score is calculated following collection and identification of macroinvertebrate families from samples [find reference for biological score assessment methodology]. Therefore, biological score is much harder to measure. Additionally, E. coli cfu is processed by culturing E. coli from samples and generally requires a trained scientist to do [find reference for E. coli cfu qunatification methods]. While confidence in values may be greater in this case, there is know a shortage of labor due to need for a specialized skill set to process and quantify E. coli cfu values.</w:t>
      </w:r>
    </w:p>
    <w:p>
      <w:pPr>
        <w:pStyle w:val="BodyText"/>
      </w:pPr>
    </w:p>
    <w:bookmarkStart w:id="27" w:name="conclusions"/>
    <w:p>
      <w:pPr>
        <w:pStyle w:val="Heading2"/>
      </w:pPr>
      <w:r>
        <w:rPr>
          <w:rStyle w:val="SectionNumber"/>
        </w:rPr>
        <w:t xml:space="preserve">4.1</w:t>
      </w:r>
      <w:r>
        <w:tab/>
      </w:r>
      <w:r>
        <w:t xml:space="preserve">Conclusions</w:t>
      </w:r>
    </w:p>
    <w:p>
      <w:pPr>
        <w:pStyle w:val="FirstParagraph"/>
      </w:pPr>
    </w:p>
    <w:p>
      <w:pPr>
        <w:pStyle w:val="BodyText"/>
      </w:pPr>
      <w:r>
        <w:rPr>
          <w:iCs/>
          <w:i/>
        </w:rPr>
        <w:t xml:space="preserve">Based the results of this study, I would recommend that existing methodology for UOWN stream health characterization and monitoring be re-evaluated. The issue being that there seems to be a disparity in sampling effort, both in quality of samples and time spent sampling, for each different stream health metric. The result being that the term</w:t>
      </w:r>
      <w:r>
        <w:rPr>
          <w:iCs/>
          <w:i/>
        </w:rPr>
        <w:t xml:space="preserve"> </w:t>
      </w:r>
      <w:r>
        <w:rPr>
          <w:iCs/>
          <w:i/>
        </w:rPr>
        <w:t xml:space="preserve">“</w:t>
      </w:r>
      <w:r>
        <w:rPr>
          <w:iCs/>
          <w:i/>
        </w:rPr>
        <w:t xml:space="preserve">healthy stream</w:t>
      </w:r>
      <w:r>
        <w:rPr>
          <w:iCs/>
          <w:i/>
        </w:rPr>
        <w:t xml:space="preserve">”</w:t>
      </w:r>
      <w:r>
        <w:rPr>
          <w:iCs/>
          <w:i/>
        </w:rPr>
        <w:t xml:space="preserve"> </w:t>
      </w:r>
      <w:r>
        <w:rPr>
          <w:iCs/>
          <w:i/>
        </w:rPr>
        <w:t xml:space="preserve">does not have a unified definition in terms of the metrics used to quantify stream health. I would suggest future scientific studies be conducted to assess to relationship between stream health metrics in order to be able to predict metrics like biological score and E. coli cfu so citizen based monitoring does not have to collect these data while still having easier to measure variables that can be used to describe stream health in terms of biological score and E. coli cfu.</w:t>
      </w:r>
    </w:p>
    <w:bookmarkEnd w:id="27"/>
    <w:bookmarkEnd w:id="28"/>
    <w:bookmarkStart w:id="29" w:name="references"/>
    <w:p>
      <w:pPr>
        <w:pStyle w:val="Heading1"/>
      </w:pPr>
      <w:r>
        <w:rPr>
          <w:rStyle w:val="SectionNumber"/>
        </w:rPr>
        <w:t xml:space="preserve">5</w:t>
      </w:r>
      <w:r>
        <w:tab/>
      </w:r>
      <w:r>
        <w:t xml:space="preserve">Referen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1-17T03:16:30Z</dcterms:created>
  <dcterms:modified xsi:type="dcterms:W3CDTF">2021-11-17T03: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6</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